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sychiatrist</w:t>
      </w:r>
      <w:r>
        <w:t xml:space="preserve"> </w:t>
      </w:r>
      <w:r>
        <w:t xml:space="preserve">Position</w:t>
      </w:r>
      <w:r>
        <w:t xml:space="preserve"> </w:t>
      </w:r>
      <w:r>
        <w:t xml:space="preserve">-</w:t>
      </w:r>
      <w:r>
        <w:t xml:space="preserve"> </w:t>
      </w:r>
      <w:r>
        <w:t xml:space="preserve">Cape</w:t>
      </w:r>
      <w:r>
        <w:t xml:space="preserve"> </w:t>
      </w:r>
      <w:r>
        <w:t xml:space="preserve">Town</w:t>
      </w:r>
    </w:p>
    <w:bookmarkStart w:id="26" w:name="X5316801c95853d39751d7b6ce83925c84a94988"/>
    <w:p>
      <w:pPr>
        <w:pStyle w:val="Heading1"/>
      </w:pPr>
      <w:r>
        <w:t xml:space="preserve">Internship Application Letter for Psychiatrist Position</w:t>
      </w:r>
    </w:p>
    <w:p>
      <w:pPr>
        <w:pStyle w:val="FirstParagraph"/>
      </w:pPr>
      <w:r>
        <w:t xml:space="preserve">Dr. Eleanor van der Merwe</w:t>
      </w:r>
    </w:p>
    <w:p>
      <w:pPr>
        <w:pStyle w:val="BodyText"/>
      </w:pPr>
      <w:r>
        <w:t xml:space="preserve">Chief Medical Officer</w:t>
      </w:r>
    </w:p>
    <w:p>
      <w:pPr>
        <w:pStyle w:val="BodyText"/>
      </w:pPr>
      <w:r>
        <w:t xml:space="preserve">Cape Town Mental Health Services (CTMHS)</w:t>
      </w:r>
    </w:p>
    <w:p>
      <w:pPr>
        <w:pStyle w:val="BodyText"/>
      </w:pPr>
      <w:r>
        <w:t xml:space="preserve">792 Main Road, Cape Town, 8001</w:t>
      </w:r>
    </w:p>
    <w:p>
      <w:pPr>
        <w:pStyle w:val="BodyText"/>
      </w:pPr>
      <w:r>
        <w:t xml:space="preserve">Date: October 26, 2023</w:t>
      </w:r>
    </w:p>
    <w:bookmarkStart w:id="20" w:name="dear-dr.-van-der-merwe"/>
    <w:p>
      <w:pPr>
        <w:pStyle w:val="Heading2"/>
      </w:pPr>
      <w:r>
        <w:t xml:space="preserve">Dear Dr. van der Merwe,</w:t>
      </w:r>
    </w:p>
    <w:p>
      <w:pPr>
        <w:pStyle w:val="FirstParagraph"/>
      </w:pPr>
      <w:r>
        <w:t xml:space="preserve">I am writing to express my enthusiastic application for the Psychiatry Internship Position at Cape Town Mental Health Services, as advertised on the Health Professions Council of South Africa (HPCSA) portal. As a recently graduated Medical Doctor from the University of Cape Town’s Faculty of Health Sciences with specialized clinical training in psychiatric care, I am deeply committed to contributing to South Africa’s mental health landscape—particularly within the dynamic and diverse context of Cape Town. This Internship Application Letter serves as my formal introduction and testament to my readiness to serve communities across the Western Cape with compassion, cultural humility, and evidence-based practice.</w:t>
      </w:r>
    </w:p>
    <w:bookmarkEnd w:id="20"/>
    <w:bookmarkStart w:id="21" w:name="Xbf7b290d0f39d620f10b359cd0b52f381c65d9c"/>
    <w:p>
      <w:pPr>
        <w:pStyle w:val="Heading2"/>
      </w:pPr>
      <w:r>
        <w:t xml:space="preserve">Why Psychiatry in Cape Town? A Commitment Rooted in Context</w:t>
      </w:r>
    </w:p>
    <w:p>
      <w:pPr>
        <w:pStyle w:val="FirstParagraph"/>
      </w:pPr>
      <w:r>
        <w:t xml:space="preserve">Cape Town presents a unique confluence of opportunity and challenge for psychiatric care. As South Africa’s legislative capital and a city marked by stark socioeconomic contrasts—from the affluent suburbs of Camps Bay to the resilient communities of Khayelitsha and Langa—I recognize that mental health disparities are deeply intertwined with historical inequities, urbanization pressures, and high rates of trauma linked to violence and substance abuse. The Cape Town Mental Health Services’ mission aligns precisely with my professional ethos: delivering accessible, culturally responsive care that addresses both individual suffering and systemic barriers. My clinical training at Groote Schuur Hospital’s Psychiatry Department—including rotations in emergency psychiatric assessment, community mental health outreach, and child/adolescent services—has equipped me to engage meaningfully with Cape Town’s diverse patient population. I am not merely applying for an internship; I am seeking to immerse myself in the heart of South Africa’s most urgent mental health frontlines.</w:t>
      </w:r>
    </w:p>
    <w:bookmarkEnd w:id="21"/>
    <w:bookmarkStart w:id="22" w:name="X1e901b64c3fe2238bf3a457ce237c7be5f69a3e"/>
    <w:p>
      <w:pPr>
        <w:pStyle w:val="Heading2"/>
      </w:pPr>
      <w:r>
        <w:t xml:space="preserve">Academic and Clinical Preparation for a Psychiatrist Intern</w:t>
      </w:r>
    </w:p>
    <w:p>
      <w:pPr>
        <w:pStyle w:val="FirstParagraph"/>
      </w:pPr>
      <w:r>
        <w:t xml:space="preserve">During my MBChB training at UCT, I pursued an Honours year in Psychiatry, completing research on "Stigma Reduction Strategies for Depression Treatment Adherence in Coloured Communities of Cape Town." This work involved collaborating with community health workers in Nyanga—a project that underscored the critical need for locally adapted psychiatric interventions. My clinical placements included:</w:t>
      </w:r>
    </w:p>
    <w:p>
      <w:pPr>
        <w:numPr>
          <w:ilvl w:val="0"/>
          <w:numId w:val="1001"/>
        </w:numPr>
        <w:pStyle w:val="Compact"/>
      </w:pPr>
      <w:r>
        <w:rPr>
          <w:bCs/>
          <w:b/>
        </w:rPr>
        <w:t xml:space="preserve">Western Province Mental Health Crisis Centre (Cape Town):</w:t>
      </w:r>
      <w:r>
        <w:t xml:space="preserve"> </w:t>
      </w:r>
      <w:r>
        <w:t xml:space="preserve">Assisted in triaging acute psychiatric emergencies, applying the South African Mental Health Care Act (1998) to ensure rights-based care for patients experiencing psychosis or suicidal ideation.</w:t>
      </w:r>
    </w:p>
    <w:p>
      <w:pPr>
        <w:numPr>
          <w:ilvl w:val="0"/>
          <w:numId w:val="1001"/>
        </w:numPr>
        <w:pStyle w:val="Compact"/>
      </w:pPr>
      <w:r>
        <w:rPr>
          <w:bCs/>
          <w:b/>
        </w:rPr>
        <w:t xml:space="preserve">Khayelitsha Community Mental Health Unit:</w:t>
      </w:r>
      <w:r>
        <w:t xml:space="preserve"> </w:t>
      </w:r>
      <w:r>
        <w:t xml:space="preserve">Supported outreach teams in home visits for patients with severe mental illness, navigating cultural nuances while documenting outcomes aligned with the National Department of Health’s Mental Health Policy Framework.</w:t>
      </w:r>
    </w:p>
    <w:p>
      <w:pPr>
        <w:numPr>
          <w:ilvl w:val="0"/>
          <w:numId w:val="1001"/>
        </w:numPr>
        <w:pStyle w:val="Compact"/>
      </w:pPr>
      <w:r>
        <w:rPr>
          <w:bCs/>
          <w:b/>
        </w:rPr>
        <w:t xml:space="preserve">Paediatric Psychiatry Clinic, Red Cross War Memorial Children’s Hospital:</w:t>
      </w:r>
      <w:r>
        <w:t xml:space="preserve"> </w:t>
      </w:r>
      <w:r>
        <w:t xml:space="preserve">Collaborated on diagnostic assessments for children exposed to community violence—gaining insights into trauma-informed care essential for Cape Town’s youth population.</w:t>
      </w:r>
    </w:p>
    <w:p>
      <w:pPr>
        <w:pStyle w:val="FirstParagraph"/>
      </w:pPr>
      <w:r>
        <w:t xml:space="preserve">These experiences solidified my understanding that effective psychiatry in South Africa requires more than clinical skill; it demands an acute awareness of context. In Cape Town, where Xhosa, Afrikaans, and English-speaking communities navigate mental health care through distinct cultural lenses, I have learned to prioritize communication that bridges language and trust gaps—a skill I will bring directly to your team.</w:t>
      </w:r>
    </w:p>
    <w:bookmarkEnd w:id="22"/>
    <w:bookmarkStart w:id="23" w:name="X3b4c3c60895a283bf5bcd03ee1d94942eff05ba"/>
    <w:p>
      <w:pPr>
        <w:pStyle w:val="Heading2"/>
      </w:pPr>
      <w:r>
        <w:t xml:space="preserve">Why Cape Town Matters: A Personal and Professional Imperative</w:t>
      </w:r>
    </w:p>
    <w:p>
      <w:pPr>
        <w:pStyle w:val="FirstParagraph"/>
      </w:pPr>
      <w:r>
        <w:t xml:space="preserve">Cape Town’s mental health ecosystem is where theory meets urgent need. The city faces a 40% higher prevalence of depression in townships compared to affluent areas (per SAMHSA 2022), yet resources remain stretched. I am not applying to "do an internship" but to become part of a solution—specifically, one that honors the HPCSA’s call for internships grounded in community service. Having volunteered at the Cape Town NGO "Heal The City," which partners with CTMHS on outreach programs, I witnessed firsthand how integrated care models (combining psychiatric support with social services) prevent crises. My goal is to contribute to such initiatives within your structure, ensuring that as a Psychiatrist intern, my work advances not just clinical outcomes but also equity in South Africa’s health system.</w:t>
      </w:r>
    </w:p>
    <w:bookmarkEnd w:id="23"/>
    <w:bookmarkStart w:id="24" w:name="Xe31798ffc15f3b68080a11c9b576e65b775bea5"/>
    <w:p>
      <w:pPr>
        <w:pStyle w:val="Heading2"/>
      </w:pPr>
      <w:r>
        <w:t xml:space="preserve">My Commitment to Ethical and Culturally Safe Practice</w:t>
      </w:r>
    </w:p>
    <w:p>
      <w:pPr>
        <w:pStyle w:val="FirstParagraph"/>
      </w:pPr>
      <w:r>
        <w:t xml:space="preserve">I recognize that psychiatric care in Cape Town cannot be universalized. My training emphasized the importance of cultural humility—such as understanding how traditional healing practices (e.g., *sangoma* consultations) intersect with Western psychiatry in communities like Langa. In my final year, I co-facilitated a workshop on "Cultural Safety in Psychiatric Assessment" for UCT students, drawing from Cape Town-specific case studies to address biases that disadvantage Black and Coloured patients. As a Psychiatrist intern at CTMHS, I will rigorously apply these lessons to ensure every patient receives care aligned with their identity and values—a core tenet of South Africa’s National Health Insurance (NHI) vision.</w:t>
      </w:r>
    </w:p>
    <w:bookmarkEnd w:id="24"/>
    <w:bookmarkStart w:id="25" w:name="conclusion-a-partnership-for-impact"/>
    <w:p>
      <w:pPr>
        <w:pStyle w:val="Heading2"/>
      </w:pPr>
      <w:r>
        <w:t xml:space="preserve">Conclusion: A Partnership for Impact</w:t>
      </w:r>
    </w:p>
    <w:p>
      <w:pPr>
        <w:pStyle w:val="FirstParagraph"/>
      </w:pPr>
      <w:r>
        <w:t xml:space="preserve">The opportunity to serve as a Psychiatrist intern within Cape Town’s premier mental health institution represents the culmination of my academic journey and my lifelong commitment to healing in South Africa. I am eager to learn from your clinical team while contributing fresh perspectives on community engagement, trauma recovery, and integrated care delivery. The rich tapestry of Cape Town—its history, its resilience, its diversity—is not just a backdrop for this internship; it is the very foundation upon which meaningful psychiatric work must be built.</w:t>
      </w:r>
    </w:p>
    <w:p>
      <w:pPr>
        <w:pStyle w:val="BodyText"/>
      </w:pPr>
      <w:r>
        <w:t xml:space="preserve">I welcome the chance to discuss how my skills in clinical assessment, community-based intervention, and cultural competence align with CTMHS’s strategic goals. Thank you for considering my application as part of your 2024 Psychiatry Internship cohort. I have attached my CV and academic transcripts for your review and look forward to the possibility of contributing to mental health progress in South Africa—one patient, one community, at a time.</w:t>
      </w:r>
    </w:p>
    <w:bookmarkEnd w:id="25"/>
    <w:p>
      <w:pPr>
        <w:pStyle w:val="BodyText"/>
      </w:pPr>
      <w:r>
        <w:t xml:space="preserve">Yours sincerely,</w:t>
      </w:r>
    </w:p>
    <w:p>
      <w:pPr>
        <w:pStyle w:val="BodyText"/>
      </w:pPr>
      <w:r>
        <w:br/>
      </w:r>
      <w:r>
        <w:br/>
      </w:r>
      <w:r>
        <w:br/>
      </w:r>
    </w:p>
    <w:p>
      <w:pPr>
        <w:pStyle w:val="BodyText"/>
      </w:pPr>
      <w:r>
        <w:t xml:space="preserve">Dr. Thabo Mbatha</w:t>
      </w:r>
    </w:p>
    <w:p>
      <w:pPr>
        <w:pStyle w:val="BodyText"/>
      </w:pPr>
      <w:r>
        <w:t xml:space="preserve">MBChB, MMed (Psychiatry) - UCT, 2023</w:t>
      </w:r>
    </w:p>
    <w:p>
      <w:pPr>
        <w:pStyle w:val="BodyText"/>
      </w:pPr>
      <w:r>
        <w:t xml:space="preserve">Contact: +27 76 890 1234 | thabo.mbatha@email.com</w:t>
      </w:r>
    </w:p>
    <w:p>
      <w:pPr>
        <w:pStyle w:val="BodyText"/>
      </w:pPr>
      <w:r>
        <w:t xml:space="preserve">Word Count: 87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sychiatrist Position - Cape Town</dc:title>
  <dc:creator/>
  <dc:language>en</dc:language>
  <cp:keywords/>
  <dcterms:created xsi:type="dcterms:W3CDTF">2025-12-15T22:46:06Z</dcterms:created>
  <dcterms:modified xsi:type="dcterms:W3CDTF">2025-12-15T22:46:06Z</dcterms:modified>
</cp:coreProperties>
</file>

<file path=docProps/custom.xml><?xml version="1.0" encoding="utf-8"?>
<Properties xmlns="http://schemas.openxmlformats.org/officeDocument/2006/custom-properties" xmlns:vt="http://schemas.openxmlformats.org/officeDocument/2006/docPropsVTypes"/>
</file>